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D17BD" w14:textId="77777777" w:rsidR="00FF471E" w:rsidRPr="004846DD" w:rsidRDefault="00FF471E" w:rsidP="004846DD">
      <w:pPr>
        <w:rPr>
          <w:rFonts w:eastAsiaTheme="majorEastAsia"/>
          <w:sz w:val="2"/>
          <w:szCs w:val="2"/>
          <w:highlight w:val="lightGray"/>
          <w:lang w:bidi="ar-EG"/>
        </w:rPr>
        <w:sectPr w:rsidR="00FF471E" w:rsidRPr="004846DD" w:rsidSect="00861AAA">
          <w:footerReference w:type="default" r:id="rId7"/>
          <w:type w:val="continuous"/>
          <w:pgSz w:w="12240" w:h="15840"/>
          <w:pgMar w:top="1440" w:right="1440" w:bottom="1440" w:left="1440" w:header="720" w:footer="720" w:gutter="0"/>
          <w:pgNumType w:start="5"/>
          <w:cols w:space="720"/>
          <w:docGrid w:linePitch="360"/>
        </w:sectPr>
      </w:pPr>
      <w:bookmarkStart w:id="0" w:name="_Toc107514261"/>
    </w:p>
    <w:p w14:paraId="17E47478" w14:textId="77777777" w:rsidR="00FF471E" w:rsidRDefault="00FF471E" w:rsidP="00C63E6B">
      <w:pPr>
        <w:pStyle w:val="Heading1"/>
        <w:numPr>
          <w:ilvl w:val="0"/>
          <w:numId w:val="1"/>
        </w:numPr>
        <w:spacing w:line="259" w:lineRule="auto"/>
        <w:sectPr w:rsidR="00FF471E" w:rsidSect="00422AC4">
          <w:type w:val="continuous"/>
          <w:pgSz w:w="12240" w:h="15840"/>
          <w:pgMar w:top="1440" w:right="1440" w:bottom="1440" w:left="1440" w:header="720" w:footer="720" w:gutter="0"/>
          <w:cols w:space="720"/>
          <w:docGrid w:linePitch="360"/>
        </w:sectPr>
      </w:pPr>
      <w:bookmarkStart w:id="1" w:name="_Toc107998858"/>
      <w:bookmarkStart w:id="2" w:name="_Toc108822427"/>
      <w:r>
        <w:t>Distributed Generation and Capacitor Technologies</w:t>
      </w:r>
      <w:bookmarkEnd w:id="0"/>
      <w:bookmarkEnd w:id="1"/>
      <w:bookmarkEnd w:id="2"/>
    </w:p>
    <w:p w14:paraId="3254EC06" w14:textId="77777777" w:rsidR="00FF471E" w:rsidRPr="00605090" w:rsidRDefault="00FF471E" w:rsidP="008B6D0F">
      <w:pPr>
        <w:pStyle w:val="Heading2"/>
        <w:numPr>
          <w:ilvl w:val="1"/>
          <w:numId w:val="1"/>
        </w:numPr>
        <w:spacing w:line="259" w:lineRule="auto"/>
        <w:jc w:val="left"/>
      </w:pPr>
      <w:r w:rsidRPr="00605090">
        <w:t xml:space="preserve"> </w:t>
      </w:r>
      <w:bookmarkStart w:id="3" w:name="_Toc107274873"/>
      <w:bookmarkStart w:id="4" w:name="_Toc107514262"/>
      <w:bookmarkStart w:id="5" w:name="_Toc107998859"/>
      <w:bookmarkStart w:id="6" w:name="_Toc108822428"/>
      <w:r w:rsidRPr="00605090">
        <w:t>Introduction</w:t>
      </w:r>
      <w:bookmarkEnd w:id="3"/>
      <w:bookmarkEnd w:id="4"/>
      <w:bookmarkEnd w:id="5"/>
      <w:bookmarkEnd w:id="6"/>
    </w:p>
    <w:p w14:paraId="7EEF6024" w14:textId="77777777" w:rsidR="00FF471E" w:rsidRPr="00605090" w:rsidRDefault="00FF471E"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40484D99" w14:textId="77777777" w:rsidR="00FF471E" w:rsidRPr="00605090" w:rsidRDefault="00FF471E"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30D5BEA0" w14:textId="77777777" w:rsidR="00FF471E" w:rsidRPr="00605090" w:rsidRDefault="00FF471E"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12FEC403" w14:textId="77777777" w:rsidR="00FF471E" w:rsidRPr="002B7456" w:rsidRDefault="00FF471E" w:rsidP="008B6D0F">
      <w:pPr>
        <w:pStyle w:val="Heading2"/>
        <w:numPr>
          <w:ilvl w:val="1"/>
          <w:numId w:val="1"/>
        </w:numPr>
        <w:spacing w:line="259" w:lineRule="auto"/>
        <w:jc w:val="left"/>
      </w:pPr>
      <w:r w:rsidRPr="002B7456">
        <w:t xml:space="preserve"> </w:t>
      </w:r>
      <w:bookmarkStart w:id="7" w:name="_Toc107274874"/>
      <w:bookmarkStart w:id="8" w:name="_Toc107514263"/>
      <w:bookmarkStart w:id="9" w:name="_Toc107998860"/>
      <w:bookmarkStart w:id="10" w:name="_Toc108822429"/>
      <w:r w:rsidRPr="002B7456">
        <w:t>Distributed Generations (DGs)</w:t>
      </w:r>
      <w:bookmarkEnd w:id="7"/>
      <w:bookmarkEnd w:id="8"/>
      <w:bookmarkEnd w:id="9"/>
      <w:bookmarkEnd w:id="10"/>
      <w:r w:rsidRPr="002B7456">
        <w:t xml:space="preserve"> </w:t>
      </w:r>
    </w:p>
    <w:p w14:paraId="52B2704B" w14:textId="77777777" w:rsidR="00FF471E" w:rsidRPr="00605090" w:rsidRDefault="00FF471E"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228AD8D8" w14:textId="77777777" w:rsidR="00FF471E" w:rsidRPr="000F4552" w:rsidRDefault="00FF471E" w:rsidP="00705EAC">
      <w:pPr>
        <w:pStyle w:val="Heading3"/>
        <w:numPr>
          <w:ilvl w:val="2"/>
          <w:numId w:val="1"/>
        </w:numPr>
        <w:spacing w:line="259" w:lineRule="auto"/>
        <w:ind w:left="990" w:hanging="900"/>
        <w:jc w:val="left"/>
      </w:pPr>
      <w:r w:rsidRPr="000F4552">
        <w:t xml:space="preserve"> </w:t>
      </w:r>
      <w:bookmarkStart w:id="11" w:name="_Toc107274875"/>
      <w:bookmarkStart w:id="12" w:name="_Toc107514264"/>
      <w:bookmarkStart w:id="13" w:name="_Toc107998861"/>
      <w:bookmarkStart w:id="14" w:name="_Toc108822430"/>
      <w:r w:rsidRPr="000F4552">
        <w:t>Definition of DG</w:t>
      </w:r>
      <w:bookmarkEnd w:id="11"/>
      <w:bookmarkEnd w:id="12"/>
      <w:bookmarkEnd w:id="13"/>
      <w:bookmarkEnd w:id="14"/>
    </w:p>
    <w:p w14:paraId="43ADAA04" w14:textId="77777777" w:rsidR="00FF471E" w:rsidRPr="00605090" w:rsidRDefault="00FF471E" w:rsidP="00FC672C">
      <w:pPr>
        <w:tabs>
          <w:tab w:val="left" w:pos="7773"/>
        </w:tabs>
      </w:pPr>
      <w:r w:rsidRPr="00605090">
        <w:t xml:space="preserve">DG generally applies to relatively small generating units of 30 MW or less sited at or near customer sites to meet specific customer needs </w:t>
      </w:r>
      <w:r>
        <w:t xml:space="preserve">or </w:t>
      </w:r>
      <w:r w:rsidRPr="00605090">
        <w:t>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7860233B" w14:textId="77777777" w:rsidR="00FF471E" w:rsidRPr="00605090" w:rsidRDefault="00FF471E"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1B348F17" w14:textId="77777777" w:rsidR="00FF471E" w:rsidRPr="00605090" w:rsidRDefault="00FF471E" w:rsidP="00FF471E">
      <w:pPr>
        <w:numPr>
          <w:ilvl w:val="0"/>
          <w:numId w:val="2"/>
        </w:numPr>
        <w:tabs>
          <w:tab w:val="left" w:pos="7773"/>
        </w:tabs>
        <w:spacing w:after="120" w:line="240" w:lineRule="auto"/>
        <w:jc w:val="left"/>
      </w:pPr>
      <w:r w:rsidRPr="00605090">
        <w:t>The electric power research institute defines DG as generation from “a few kilowatts up to 50 MW”.</w:t>
      </w:r>
    </w:p>
    <w:p w14:paraId="4A62142F" w14:textId="77777777" w:rsidR="00FF471E" w:rsidRPr="00605090" w:rsidRDefault="00FF471E" w:rsidP="00FF471E">
      <w:pPr>
        <w:numPr>
          <w:ilvl w:val="0"/>
          <w:numId w:val="2"/>
        </w:numPr>
        <w:tabs>
          <w:tab w:val="left" w:pos="7773"/>
        </w:tabs>
        <w:spacing w:after="120" w:line="240" w:lineRule="auto"/>
        <w:jc w:val="left"/>
      </w:pPr>
      <w:r w:rsidRPr="00605090">
        <w:t>According to the gas research institute, DG is “typically between 25 kW and 25 MW”.</w:t>
      </w:r>
    </w:p>
    <w:p w14:paraId="2FAD3D12" w14:textId="77777777" w:rsidR="00FF471E" w:rsidRPr="00605090" w:rsidRDefault="00FF471E" w:rsidP="00FF471E">
      <w:pPr>
        <w:numPr>
          <w:ilvl w:val="0"/>
          <w:numId w:val="2"/>
        </w:numPr>
        <w:tabs>
          <w:tab w:val="left" w:pos="7773"/>
        </w:tabs>
        <w:spacing w:after="120" w:line="240" w:lineRule="auto"/>
        <w:jc w:val="left"/>
      </w:pPr>
      <w:r w:rsidRPr="00605090">
        <w:t>Preston and Rastler define the size as “ranging from a few kilowatts to over 100 MW”.</w:t>
      </w:r>
    </w:p>
    <w:p w14:paraId="240CA7E5" w14:textId="77777777" w:rsidR="00FF471E" w:rsidRPr="00605090" w:rsidRDefault="00FF471E" w:rsidP="00FF471E">
      <w:pPr>
        <w:numPr>
          <w:ilvl w:val="0"/>
          <w:numId w:val="2"/>
        </w:numPr>
        <w:tabs>
          <w:tab w:val="left" w:pos="7773"/>
        </w:tabs>
        <w:spacing w:after="120" w:line="240" w:lineRule="auto"/>
        <w:jc w:val="left"/>
      </w:pPr>
      <w:r w:rsidRPr="00605090">
        <w:t>Cardell defines DG as generation “between 500 kW and 1 MW”.</w:t>
      </w:r>
    </w:p>
    <w:p w14:paraId="1491B331" w14:textId="77777777" w:rsidR="00FF471E" w:rsidRPr="00605090" w:rsidRDefault="00FF471E" w:rsidP="00FF471E">
      <w:pPr>
        <w:numPr>
          <w:ilvl w:val="0"/>
          <w:numId w:val="2"/>
        </w:numPr>
        <w:tabs>
          <w:tab w:val="left" w:pos="7773"/>
        </w:tabs>
        <w:spacing w:after="120" w:line="240" w:lineRule="auto"/>
        <w:jc w:val="left"/>
      </w:pPr>
      <w:r w:rsidRPr="00605090">
        <w:t>The international conference on large high voltage electric systems defines DG as “smaller than 50–100 MW”.</w:t>
      </w:r>
    </w:p>
    <w:p w14:paraId="34941EB7" w14:textId="77777777" w:rsidR="00FF471E" w:rsidRPr="00605090" w:rsidRDefault="00FF471E" w:rsidP="00FC672C">
      <w:pPr>
        <w:tabs>
          <w:tab w:val="left" w:pos="7773"/>
        </w:tabs>
      </w:pPr>
      <w:r w:rsidRPr="00605090">
        <w:t>Other definitions of DG include some or all of the following [9]:</w:t>
      </w:r>
    </w:p>
    <w:p w14:paraId="316B29FF" w14:textId="77777777" w:rsidR="00FF471E" w:rsidRPr="00605090" w:rsidRDefault="00FF471E" w:rsidP="00FF471E">
      <w:pPr>
        <w:numPr>
          <w:ilvl w:val="0"/>
          <w:numId w:val="2"/>
        </w:numPr>
        <w:tabs>
          <w:tab w:val="left" w:pos="7773"/>
        </w:tabs>
        <w:spacing w:after="120" w:line="240" w:lineRule="auto"/>
        <w:jc w:val="left"/>
      </w:pPr>
      <w:r w:rsidRPr="00605090">
        <w:t>Any qualifying facilities under the public utility regulatory policies act of 1978 (PURPA).</w:t>
      </w:r>
    </w:p>
    <w:p w14:paraId="7736FB78" w14:textId="77777777" w:rsidR="00FF471E" w:rsidRPr="00605090" w:rsidRDefault="00FF471E" w:rsidP="00FF471E">
      <w:pPr>
        <w:numPr>
          <w:ilvl w:val="0"/>
          <w:numId w:val="2"/>
        </w:numPr>
        <w:tabs>
          <w:tab w:val="left" w:pos="7773"/>
        </w:tabs>
        <w:spacing w:after="120" w:line="240" w:lineRule="auto"/>
        <w:jc w:val="left"/>
      </w:pPr>
      <w:r w:rsidRPr="00605090">
        <w:t>Any generation interconnected with distribution facilities.</w:t>
      </w:r>
    </w:p>
    <w:p w14:paraId="135A10A6" w14:textId="77777777" w:rsidR="00FF471E" w:rsidRPr="00605090" w:rsidRDefault="00FF471E" w:rsidP="00FF471E">
      <w:pPr>
        <w:numPr>
          <w:ilvl w:val="0"/>
          <w:numId w:val="2"/>
        </w:numPr>
        <w:tabs>
          <w:tab w:val="left" w:pos="7773"/>
        </w:tabs>
        <w:spacing w:after="120" w:line="240" w:lineRule="auto"/>
        <w:jc w:val="left"/>
      </w:pPr>
      <w:r w:rsidRPr="00605090">
        <w:t>Commercial emergency and standby diesel generators installed, (i.e., hospitals and hotels).</w:t>
      </w:r>
    </w:p>
    <w:p w14:paraId="013D7312" w14:textId="77777777" w:rsidR="00FF471E" w:rsidRPr="00605090" w:rsidRDefault="00FF471E" w:rsidP="00FF471E">
      <w:pPr>
        <w:numPr>
          <w:ilvl w:val="0"/>
          <w:numId w:val="2"/>
        </w:numPr>
        <w:tabs>
          <w:tab w:val="left" w:pos="7773"/>
        </w:tabs>
        <w:spacing w:after="120" w:line="240" w:lineRule="auto"/>
        <w:jc w:val="left"/>
      </w:pPr>
      <w:r w:rsidRPr="00605090">
        <w:t>Residential standby generators sold at hardware stores.</w:t>
      </w:r>
    </w:p>
    <w:p w14:paraId="2D7426F2" w14:textId="77777777" w:rsidR="00FF471E" w:rsidRPr="00605090" w:rsidRDefault="00FF471E" w:rsidP="00FF471E">
      <w:pPr>
        <w:numPr>
          <w:ilvl w:val="0"/>
          <w:numId w:val="2"/>
        </w:numPr>
        <w:tabs>
          <w:tab w:val="left" w:pos="7773"/>
        </w:tabs>
        <w:spacing w:after="120" w:line="240" w:lineRule="auto"/>
        <w:jc w:val="left"/>
      </w:pPr>
      <w:r w:rsidRPr="00605090">
        <w:t>Generators installed by utility at a substation for voltage support or other reliability purposes.</w:t>
      </w:r>
    </w:p>
    <w:p w14:paraId="5C06EE9A" w14:textId="77777777" w:rsidR="00FF471E" w:rsidRPr="00605090" w:rsidRDefault="00FF471E" w:rsidP="00FF471E">
      <w:pPr>
        <w:numPr>
          <w:ilvl w:val="0"/>
          <w:numId w:val="2"/>
        </w:numPr>
        <w:tabs>
          <w:tab w:val="left" w:pos="7773"/>
        </w:tabs>
        <w:spacing w:after="120" w:line="240" w:lineRule="auto"/>
        <w:jc w:val="left"/>
      </w:pPr>
      <w:r w:rsidRPr="00605090">
        <w:t>Any on-site generation with less than “X” kW or MW of capacity. “X” ranges everywhere from 10 kW to 50 MW.</w:t>
      </w:r>
    </w:p>
    <w:p w14:paraId="10FC6360" w14:textId="77777777" w:rsidR="00FF471E" w:rsidRPr="00605090" w:rsidRDefault="00FF471E" w:rsidP="00FF471E">
      <w:pPr>
        <w:numPr>
          <w:ilvl w:val="0"/>
          <w:numId w:val="2"/>
        </w:numPr>
        <w:tabs>
          <w:tab w:val="left" w:pos="7773"/>
        </w:tabs>
        <w:spacing w:after="120" w:line="240" w:lineRule="auto"/>
        <w:jc w:val="left"/>
      </w:pPr>
      <w:r w:rsidRPr="00605090">
        <w:t>Generation facilities located at or near a load center.</w:t>
      </w:r>
    </w:p>
    <w:p w14:paraId="3D7D185E" w14:textId="77777777" w:rsidR="00FF471E" w:rsidRPr="00605090" w:rsidRDefault="00FF471E" w:rsidP="00FF471E">
      <w:pPr>
        <w:numPr>
          <w:ilvl w:val="0"/>
          <w:numId w:val="2"/>
        </w:numPr>
        <w:tabs>
          <w:tab w:val="left" w:pos="7773"/>
        </w:tabs>
        <w:spacing w:after="120" w:line="240" w:lineRule="auto"/>
        <w:jc w:val="left"/>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031C945C" w14:textId="77777777" w:rsidR="00FF471E" w:rsidRPr="00312041" w:rsidRDefault="00FF471E" w:rsidP="00705EAC">
      <w:pPr>
        <w:pStyle w:val="Heading3"/>
        <w:numPr>
          <w:ilvl w:val="2"/>
          <w:numId w:val="1"/>
        </w:numPr>
        <w:spacing w:line="259" w:lineRule="auto"/>
        <w:ind w:left="990" w:hanging="900"/>
        <w:jc w:val="left"/>
      </w:pPr>
      <w:bookmarkStart w:id="15" w:name="_Toc107274876"/>
      <w:bookmarkStart w:id="16" w:name="_Toc107514265"/>
      <w:bookmarkStart w:id="17" w:name="_Toc107998862"/>
      <w:bookmarkStart w:id="18" w:name="_Toc108822431"/>
      <w:r w:rsidRPr="00312041">
        <w:t>Types of DGs</w:t>
      </w:r>
      <w:bookmarkEnd w:id="15"/>
      <w:bookmarkEnd w:id="16"/>
      <w:bookmarkEnd w:id="17"/>
      <w:bookmarkEnd w:id="18"/>
    </w:p>
    <w:p w14:paraId="7A744876" w14:textId="77777777" w:rsidR="00FF471E" w:rsidRPr="0016307E" w:rsidRDefault="00FF471E"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5A0CDC2A" w14:textId="77777777" w:rsidR="00FF471E" w:rsidRPr="00605090" w:rsidRDefault="00FF471E" w:rsidP="00705EAC">
      <w:pPr>
        <w:pStyle w:val="Heading3"/>
        <w:numPr>
          <w:ilvl w:val="2"/>
          <w:numId w:val="1"/>
        </w:numPr>
        <w:spacing w:line="259" w:lineRule="auto"/>
        <w:ind w:left="990" w:hanging="900"/>
        <w:jc w:val="left"/>
      </w:pPr>
      <w:r w:rsidRPr="00605090">
        <w:t xml:space="preserve"> </w:t>
      </w:r>
      <w:bookmarkStart w:id="19" w:name="_Toc107274877"/>
      <w:bookmarkStart w:id="20" w:name="_Toc107514266"/>
      <w:bookmarkStart w:id="21" w:name="_Toc107998863"/>
      <w:bookmarkStart w:id="22" w:name="_Toc108822432"/>
      <w:r w:rsidRPr="00605090">
        <w:t>Applications of DGs</w:t>
      </w:r>
      <w:bookmarkEnd w:id="19"/>
      <w:bookmarkEnd w:id="20"/>
      <w:bookmarkEnd w:id="21"/>
      <w:bookmarkEnd w:id="22"/>
    </w:p>
    <w:p w14:paraId="3A672D6C" w14:textId="77777777" w:rsidR="00FF471E" w:rsidRPr="00605090" w:rsidRDefault="00FF471E" w:rsidP="00FC672C">
      <w:pPr>
        <w:tabs>
          <w:tab w:val="left" w:pos="7773"/>
        </w:tabs>
      </w:pPr>
      <w:r w:rsidRPr="00605090">
        <w:t>The main applications for DG so far tend to fall into five main categories [20]:</w:t>
      </w:r>
    </w:p>
    <w:p w14:paraId="23464CDF" w14:textId="77777777" w:rsidR="00FF471E" w:rsidRPr="00605090" w:rsidRDefault="00FF471E" w:rsidP="00FF471E">
      <w:pPr>
        <w:numPr>
          <w:ilvl w:val="0"/>
          <w:numId w:val="2"/>
        </w:numPr>
        <w:tabs>
          <w:tab w:val="left" w:pos="7773"/>
        </w:tabs>
        <w:spacing w:after="120" w:line="240" w:lineRule="auto"/>
        <w:jc w:val="left"/>
      </w:pPr>
      <w:r w:rsidRPr="00605090">
        <w:t xml:space="preserve"> Standby power.</w:t>
      </w:r>
    </w:p>
    <w:p w14:paraId="5AFFC92C" w14:textId="77777777" w:rsidR="00FF471E" w:rsidRPr="00605090" w:rsidRDefault="00FF471E" w:rsidP="00FF471E">
      <w:pPr>
        <w:numPr>
          <w:ilvl w:val="0"/>
          <w:numId w:val="2"/>
        </w:numPr>
        <w:tabs>
          <w:tab w:val="left" w:pos="7773"/>
        </w:tabs>
        <w:spacing w:after="120" w:line="240" w:lineRule="auto"/>
        <w:jc w:val="left"/>
      </w:pPr>
      <w:r w:rsidRPr="00605090">
        <w:t xml:space="preserve"> Combined heat and power.</w:t>
      </w:r>
    </w:p>
    <w:p w14:paraId="21D585BC" w14:textId="77777777" w:rsidR="00FF471E" w:rsidRPr="00605090" w:rsidRDefault="00FF471E" w:rsidP="00FF471E">
      <w:pPr>
        <w:numPr>
          <w:ilvl w:val="0"/>
          <w:numId w:val="2"/>
        </w:numPr>
        <w:tabs>
          <w:tab w:val="left" w:pos="7773"/>
        </w:tabs>
        <w:spacing w:after="120" w:line="240" w:lineRule="auto"/>
        <w:jc w:val="left"/>
      </w:pPr>
      <w:r w:rsidRPr="00605090">
        <w:t>Peak shaving.</w:t>
      </w:r>
    </w:p>
    <w:p w14:paraId="17785497" w14:textId="77777777" w:rsidR="00FF471E" w:rsidRPr="00605090" w:rsidRDefault="00FF471E" w:rsidP="00FF471E">
      <w:pPr>
        <w:numPr>
          <w:ilvl w:val="0"/>
          <w:numId w:val="2"/>
        </w:numPr>
        <w:tabs>
          <w:tab w:val="left" w:pos="7773"/>
        </w:tabs>
        <w:spacing w:after="120" w:line="240" w:lineRule="auto"/>
        <w:jc w:val="left"/>
      </w:pPr>
      <w:r w:rsidRPr="00605090">
        <w:t>Grid support.</w:t>
      </w:r>
    </w:p>
    <w:p w14:paraId="7E51EFC8" w14:textId="77777777" w:rsidR="00FF471E" w:rsidRPr="00605090" w:rsidRDefault="00FF471E" w:rsidP="00FF471E">
      <w:pPr>
        <w:numPr>
          <w:ilvl w:val="0"/>
          <w:numId w:val="2"/>
        </w:numPr>
        <w:tabs>
          <w:tab w:val="left" w:pos="7773"/>
        </w:tabs>
        <w:spacing w:after="120" w:line="240" w:lineRule="auto"/>
        <w:jc w:val="left"/>
      </w:pPr>
      <w:r w:rsidRPr="00605090">
        <w:t>Stand alone.</w:t>
      </w:r>
    </w:p>
    <w:p w14:paraId="2868BE13" w14:textId="77777777" w:rsidR="00FF471E" w:rsidRPr="00605090" w:rsidRDefault="00FF471E"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5550A077" w14:textId="77777777" w:rsidR="00FF471E" w:rsidRPr="00605090" w:rsidRDefault="00FF471E"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1128CC9A" w14:textId="77777777" w:rsidR="00FF471E" w:rsidRPr="00605090" w:rsidRDefault="00FF471E"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653DDB7A" w14:textId="77777777" w:rsidR="00FF471E" w:rsidRPr="00605090" w:rsidRDefault="00FF471E"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1119C59E" w14:textId="77777777" w:rsidR="00FF471E" w:rsidRPr="00605090" w:rsidRDefault="00FF471E"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24BF0043" w14:textId="77777777" w:rsidR="00FF471E" w:rsidRPr="00605090" w:rsidRDefault="00FF471E" w:rsidP="008B6D0F">
      <w:pPr>
        <w:pStyle w:val="Heading2"/>
        <w:numPr>
          <w:ilvl w:val="1"/>
          <w:numId w:val="1"/>
        </w:numPr>
        <w:spacing w:line="259" w:lineRule="auto"/>
        <w:jc w:val="left"/>
      </w:pPr>
      <w:r w:rsidRPr="00605090">
        <w:t xml:space="preserve"> </w:t>
      </w:r>
      <w:bookmarkStart w:id="23" w:name="_Toc107274878"/>
      <w:bookmarkStart w:id="24" w:name="_Toc107514267"/>
      <w:bookmarkStart w:id="25" w:name="_Toc107998864"/>
      <w:bookmarkStart w:id="26" w:name="_Toc108822433"/>
      <w:r w:rsidRPr="00605090">
        <w:t>Capacitor Banks</w:t>
      </w:r>
      <w:bookmarkEnd w:id="23"/>
      <w:bookmarkEnd w:id="24"/>
      <w:bookmarkEnd w:id="25"/>
      <w:bookmarkEnd w:id="26"/>
    </w:p>
    <w:p w14:paraId="4E79D737" w14:textId="77777777" w:rsidR="00FF471E" w:rsidRPr="00605090" w:rsidRDefault="00FF471E"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334240C2" w14:textId="77777777" w:rsidR="00FF471E" w:rsidRPr="00605090" w:rsidRDefault="00FF471E"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0FBB1BE9" w14:textId="77777777" w:rsidR="00FF471E" w:rsidRPr="00605090" w:rsidRDefault="00FF471E" w:rsidP="00705EAC">
      <w:pPr>
        <w:pStyle w:val="Heading3"/>
        <w:numPr>
          <w:ilvl w:val="2"/>
          <w:numId w:val="1"/>
        </w:numPr>
        <w:spacing w:line="259" w:lineRule="auto"/>
        <w:ind w:left="990" w:hanging="900"/>
        <w:jc w:val="left"/>
      </w:pPr>
      <w:r w:rsidRPr="00605090">
        <w:t xml:space="preserve"> </w:t>
      </w:r>
      <w:bookmarkStart w:id="27" w:name="_Toc107274879"/>
      <w:bookmarkStart w:id="28" w:name="_Toc107514268"/>
      <w:bookmarkStart w:id="29" w:name="_Toc107998865"/>
      <w:bookmarkStart w:id="30" w:name="_Toc108822434"/>
      <w:r w:rsidRPr="00605090">
        <w:t>Fixed versus switched capacitor banks</w:t>
      </w:r>
      <w:bookmarkEnd w:id="27"/>
      <w:bookmarkEnd w:id="28"/>
      <w:bookmarkEnd w:id="29"/>
      <w:bookmarkEnd w:id="30"/>
    </w:p>
    <w:p w14:paraId="182A6D6C" w14:textId="77777777" w:rsidR="00FF471E" w:rsidRPr="00605090" w:rsidRDefault="00FF471E"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2EB48F6B" w14:textId="77777777" w:rsidR="00FF471E" w:rsidRPr="00605090" w:rsidRDefault="00FF471E" w:rsidP="00FF471E">
      <w:pPr>
        <w:numPr>
          <w:ilvl w:val="0"/>
          <w:numId w:val="3"/>
        </w:numPr>
        <w:tabs>
          <w:tab w:val="left" w:pos="7773"/>
        </w:tabs>
        <w:spacing w:after="120" w:line="259" w:lineRule="auto"/>
        <w:jc w:val="left"/>
      </w:pPr>
      <w:r w:rsidRPr="00605090">
        <w:t xml:space="preserve"> Fixed capacitor banks for minimum load condition.</w:t>
      </w:r>
    </w:p>
    <w:p w14:paraId="5FEEC4C6" w14:textId="77777777" w:rsidR="00FF471E" w:rsidRPr="00605090" w:rsidRDefault="00FF471E" w:rsidP="00FF471E">
      <w:pPr>
        <w:numPr>
          <w:ilvl w:val="0"/>
          <w:numId w:val="3"/>
        </w:numPr>
        <w:tabs>
          <w:tab w:val="left" w:pos="7773"/>
        </w:tabs>
        <w:spacing w:after="120" w:line="259" w:lineRule="auto"/>
        <w:jc w:val="left"/>
      </w:pPr>
      <w:r w:rsidRPr="00605090">
        <w:t>Switched capacitor banks for load levels above the minimum load and up to the peak load.</w:t>
      </w:r>
    </w:p>
    <w:p w14:paraId="65FFD604" w14:textId="77777777" w:rsidR="00FF471E" w:rsidRPr="00605090" w:rsidRDefault="00FF471E"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22C23B7C" w14:textId="77777777" w:rsidR="00FF471E" w:rsidRPr="00605090" w:rsidRDefault="00FF471E" w:rsidP="00705EAC">
      <w:pPr>
        <w:pStyle w:val="Heading3"/>
        <w:numPr>
          <w:ilvl w:val="2"/>
          <w:numId w:val="1"/>
        </w:numPr>
        <w:spacing w:line="259" w:lineRule="auto"/>
        <w:ind w:left="990" w:hanging="900"/>
        <w:jc w:val="left"/>
      </w:pPr>
      <w:r w:rsidRPr="00605090">
        <w:t xml:space="preserve"> </w:t>
      </w:r>
      <w:bookmarkStart w:id="31" w:name="_Toc107274880"/>
      <w:bookmarkStart w:id="32" w:name="_Toc107514269"/>
      <w:bookmarkStart w:id="33" w:name="_Toc107998866"/>
      <w:bookmarkStart w:id="34" w:name="_Toc108822435"/>
      <w:r w:rsidRPr="00605090">
        <w:t>Benefits of capacitor banks</w:t>
      </w:r>
      <w:bookmarkEnd w:id="31"/>
      <w:bookmarkEnd w:id="32"/>
      <w:bookmarkEnd w:id="33"/>
      <w:bookmarkEnd w:id="34"/>
    </w:p>
    <w:p w14:paraId="1070CA55" w14:textId="77777777" w:rsidR="00FF471E" w:rsidRPr="00605090" w:rsidRDefault="00FF471E"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520EE0E4" w14:textId="77777777" w:rsidR="00FF471E" w:rsidRPr="00C23EE0" w:rsidRDefault="00FF471E" w:rsidP="00FF471E">
      <w:pPr>
        <w:numPr>
          <w:ilvl w:val="0"/>
          <w:numId w:val="4"/>
        </w:numPr>
        <w:tabs>
          <w:tab w:val="left" w:pos="7773"/>
        </w:tabs>
        <w:spacing w:after="120" w:line="259" w:lineRule="auto"/>
        <w:jc w:val="left"/>
        <w:rPr>
          <w:b/>
          <w:bCs/>
        </w:rPr>
      </w:pPr>
      <w:r w:rsidRPr="00C23EE0">
        <w:rPr>
          <w:b/>
          <w:bCs/>
        </w:rPr>
        <w:t>Reactive power support</w:t>
      </w:r>
    </w:p>
    <w:p w14:paraId="1FD665A5" w14:textId="77777777" w:rsidR="00FF471E" w:rsidRPr="00605090" w:rsidRDefault="00FF471E"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7F06241C" w14:textId="77777777" w:rsidR="00FF471E" w:rsidRPr="00C23EE0" w:rsidRDefault="00FF471E" w:rsidP="00FF471E">
      <w:pPr>
        <w:numPr>
          <w:ilvl w:val="0"/>
          <w:numId w:val="4"/>
        </w:numPr>
        <w:tabs>
          <w:tab w:val="left" w:pos="7773"/>
        </w:tabs>
        <w:spacing w:after="120" w:line="259" w:lineRule="auto"/>
        <w:jc w:val="left"/>
        <w:rPr>
          <w:b/>
          <w:bCs/>
        </w:rPr>
      </w:pPr>
      <w:r w:rsidRPr="00C23EE0">
        <w:rPr>
          <w:b/>
          <w:bCs/>
        </w:rPr>
        <w:t>Voltage profile improvements</w:t>
      </w:r>
    </w:p>
    <w:p w14:paraId="29A436B7" w14:textId="77777777" w:rsidR="00FF471E" w:rsidRPr="00C23EE0" w:rsidRDefault="00FF471E"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1BD3DDBA" w14:textId="77777777" w:rsidR="00FF471E" w:rsidRPr="00C23EE0" w:rsidRDefault="00FF471E" w:rsidP="00FF471E">
      <w:pPr>
        <w:numPr>
          <w:ilvl w:val="0"/>
          <w:numId w:val="4"/>
        </w:numPr>
        <w:tabs>
          <w:tab w:val="left" w:pos="7773"/>
        </w:tabs>
        <w:spacing w:after="120" w:line="259" w:lineRule="auto"/>
        <w:jc w:val="left"/>
        <w:rPr>
          <w:b/>
          <w:bCs/>
        </w:rPr>
      </w:pPr>
      <w:r w:rsidRPr="00C23EE0">
        <w:rPr>
          <w:b/>
          <w:bCs/>
        </w:rPr>
        <w:t>Line and transformer loss reductions</w:t>
      </w:r>
    </w:p>
    <w:p w14:paraId="29EDFAD8" w14:textId="77777777" w:rsidR="00FF471E" w:rsidRPr="00C23EE0" w:rsidRDefault="00FF471E"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29BCF4E1" w14:textId="77777777" w:rsidR="00FF471E" w:rsidRPr="00C23EE0" w:rsidRDefault="00FF471E" w:rsidP="00FF471E">
      <w:pPr>
        <w:numPr>
          <w:ilvl w:val="0"/>
          <w:numId w:val="4"/>
        </w:numPr>
        <w:tabs>
          <w:tab w:val="left" w:pos="7773"/>
        </w:tabs>
        <w:spacing w:after="120" w:line="259" w:lineRule="auto"/>
        <w:jc w:val="left"/>
        <w:rPr>
          <w:b/>
          <w:bCs/>
        </w:rPr>
      </w:pPr>
      <w:r w:rsidRPr="00C23EE0">
        <w:rPr>
          <w:b/>
          <w:bCs/>
        </w:rPr>
        <w:t>Release of power system capacity</w:t>
      </w:r>
    </w:p>
    <w:p w14:paraId="510B2F5C" w14:textId="77777777" w:rsidR="00FF471E" w:rsidRPr="00C23EE0" w:rsidRDefault="00FF471E"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3524AB2C" w14:textId="77777777" w:rsidR="00FF471E" w:rsidRPr="00C23EE0" w:rsidRDefault="00FF471E" w:rsidP="00FF471E">
      <w:pPr>
        <w:numPr>
          <w:ilvl w:val="0"/>
          <w:numId w:val="4"/>
        </w:numPr>
        <w:tabs>
          <w:tab w:val="left" w:pos="7773"/>
        </w:tabs>
        <w:spacing w:after="120" w:line="259" w:lineRule="auto"/>
        <w:jc w:val="left"/>
        <w:rPr>
          <w:b/>
          <w:bCs/>
        </w:rPr>
      </w:pPr>
      <w:r w:rsidRPr="00C23EE0">
        <w:rPr>
          <w:b/>
          <w:bCs/>
        </w:rPr>
        <w:t>Savings due to reduced energy losses</w:t>
      </w:r>
    </w:p>
    <w:p w14:paraId="5AC78D27" w14:textId="77777777" w:rsidR="00FF471E" w:rsidRPr="00C23EE0" w:rsidRDefault="00FF471E" w:rsidP="00EA4263">
      <w:pPr>
        <w:tabs>
          <w:tab w:val="left" w:pos="7773"/>
        </w:tabs>
        <w:sectPr w:rsidR="00FF471E"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58A28" w14:textId="77777777" w:rsidR="00452459" w:rsidRDefault="00452459">
      <w:pPr>
        <w:spacing w:after="0" w:line="240" w:lineRule="auto"/>
      </w:pPr>
      <w:r>
        <w:separator/>
      </w:r>
    </w:p>
  </w:endnote>
  <w:endnote w:type="continuationSeparator" w:id="0">
    <w:p w14:paraId="582FD2CA" w14:textId="77777777" w:rsidR="00452459" w:rsidRDefault="00452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347EE6AA" w14:textId="77777777" w:rsidR="00FF471E" w:rsidRDefault="00FF471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363C4E7" w14:textId="77777777" w:rsidR="00FF471E" w:rsidRDefault="00FF47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ADF64" w14:textId="77777777" w:rsidR="00452459" w:rsidRDefault="00452459">
      <w:pPr>
        <w:spacing w:after="0" w:line="240" w:lineRule="auto"/>
      </w:pPr>
      <w:r>
        <w:separator/>
      </w:r>
    </w:p>
  </w:footnote>
  <w:footnote w:type="continuationSeparator" w:id="0">
    <w:p w14:paraId="26BBB2BC" w14:textId="77777777" w:rsidR="00452459" w:rsidRDefault="004524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14C5D"/>
    <w:rsid w:val="000279E8"/>
    <w:rsid w:val="00067CA1"/>
    <w:rsid w:val="000F44F3"/>
    <w:rsid w:val="0010052C"/>
    <w:rsid w:val="00145A41"/>
    <w:rsid w:val="0016307E"/>
    <w:rsid w:val="00170E30"/>
    <w:rsid w:val="00186D05"/>
    <w:rsid w:val="001B2A3A"/>
    <w:rsid w:val="001C4CEA"/>
    <w:rsid w:val="001E518F"/>
    <w:rsid w:val="002352FD"/>
    <w:rsid w:val="00243497"/>
    <w:rsid w:val="002A12F4"/>
    <w:rsid w:val="002A1383"/>
    <w:rsid w:val="002C0F60"/>
    <w:rsid w:val="002D295B"/>
    <w:rsid w:val="002D4598"/>
    <w:rsid w:val="003750EC"/>
    <w:rsid w:val="00397E93"/>
    <w:rsid w:val="003B67FC"/>
    <w:rsid w:val="0040040B"/>
    <w:rsid w:val="00452459"/>
    <w:rsid w:val="00463174"/>
    <w:rsid w:val="0047672B"/>
    <w:rsid w:val="004878DA"/>
    <w:rsid w:val="004C2ED3"/>
    <w:rsid w:val="00554A28"/>
    <w:rsid w:val="005934CD"/>
    <w:rsid w:val="005A564F"/>
    <w:rsid w:val="005A6D9A"/>
    <w:rsid w:val="006371E9"/>
    <w:rsid w:val="00705EAC"/>
    <w:rsid w:val="007214C7"/>
    <w:rsid w:val="007B7311"/>
    <w:rsid w:val="007C15D8"/>
    <w:rsid w:val="00845C01"/>
    <w:rsid w:val="00891B8B"/>
    <w:rsid w:val="008B6D0F"/>
    <w:rsid w:val="008C6F17"/>
    <w:rsid w:val="00912922"/>
    <w:rsid w:val="00945842"/>
    <w:rsid w:val="009A5CAF"/>
    <w:rsid w:val="00A116B1"/>
    <w:rsid w:val="00A662E6"/>
    <w:rsid w:val="00A87B1B"/>
    <w:rsid w:val="00AE105C"/>
    <w:rsid w:val="00AE6984"/>
    <w:rsid w:val="00B24447"/>
    <w:rsid w:val="00B3428B"/>
    <w:rsid w:val="00B82CFE"/>
    <w:rsid w:val="00BC14A9"/>
    <w:rsid w:val="00C63E6B"/>
    <w:rsid w:val="00C7723C"/>
    <w:rsid w:val="00D33195"/>
    <w:rsid w:val="00D5464B"/>
    <w:rsid w:val="00DD27C4"/>
    <w:rsid w:val="00F51A56"/>
    <w:rsid w:val="00FC68F1"/>
    <w:rsid w:val="00FF47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3</Words>
  <Characters>10563</Characters>
  <Application>Microsoft Office Word</Application>
  <DocSecurity>0</DocSecurity>
  <Lines>88</Lines>
  <Paragraphs>24</Paragraphs>
  <ScaleCrop>false</ScaleCrop>
  <Company/>
  <LinksUpToDate>false</LinksUpToDate>
  <CharactersWithSpaces>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7-01T22:52:00Z</dcterms:modified>
</cp:coreProperties>
</file>